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AA162" w14:textId="77777777" w:rsidR="00CF3A03" w:rsidRDefault="00000000" w:rsidP="00A606A3">
      <w:pPr>
        <w:pStyle w:val="Title"/>
        <w:spacing w:after="0"/>
      </w:pPr>
      <w:r>
        <w:t>Amherst Point salt marsh restoration project</w:t>
      </w:r>
    </w:p>
    <w:p w14:paraId="680E01A5" w14:textId="77777777" w:rsidR="00CF3A03" w:rsidRPr="00A606A3" w:rsidRDefault="00000000" w:rsidP="00A606A3">
      <w:pPr>
        <w:pStyle w:val="Author"/>
      </w:pPr>
      <w:r w:rsidRPr="00A606A3">
        <w:t>Canadian Conservation Exchange Pilot</w:t>
      </w:r>
    </w:p>
    <w:p w14:paraId="7C61F6FF" w14:textId="77777777" w:rsidR="00CF3A03" w:rsidRPr="00A606A3" w:rsidRDefault="00000000" w:rsidP="00A606A3">
      <w:pPr>
        <w:pStyle w:val="Date"/>
      </w:pPr>
      <w:r w:rsidRPr="00A606A3">
        <w:t>2023-03-23</w:t>
      </w:r>
    </w:p>
    <w:p w14:paraId="554D8F98" w14:textId="77777777" w:rsidR="00CF3A03" w:rsidRDefault="00000000" w:rsidP="00A606A3">
      <w:pPr>
        <w:pStyle w:val="Heading2"/>
      </w:pPr>
      <w:bookmarkStart w:id="0" w:name="initial-expert-estimates"/>
      <w:r>
        <w:t>Initial expert estimates</w:t>
      </w:r>
    </w:p>
    <w:p w14:paraId="1B8A96E8" w14:textId="77777777" w:rsidR="00CF3A03" w:rsidRDefault="00000000" w:rsidP="00A606A3">
      <w:pPr>
        <w:pStyle w:val="FirstParagraph"/>
        <w:spacing w:after="0"/>
      </w:pPr>
      <w:r>
        <w:t>An important part of the structured elicitation process is to give each expert the opportunity to review all the expert estimates and then revise their own estimates if desired.</w:t>
      </w:r>
    </w:p>
    <w:p w14:paraId="2ECC1035" w14:textId="77777777" w:rsidR="00CF3A03" w:rsidRDefault="00000000" w:rsidP="00A606A3">
      <w:pPr>
        <w:pStyle w:val="BodyText"/>
        <w:spacing w:after="0"/>
      </w:pPr>
      <w:r>
        <w:t xml:space="preserve">Please review the following plots summarizing the expert estimates. If, after reviewing the plots and the expert comments, you would like to revise your own estimates, you can do so in the accompanying Excel spreadsheet (exp1.xlsx). Please note that revising estimates is OPTIONAL – you do not have to change your estimates. </w:t>
      </w:r>
      <w:r>
        <w:rPr>
          <w:b/>
          <w:bCs/>
        </w:rPr>
        <w:t xml:space="preserve">If you do not wish to make any changes, please email </w:t>
      </w:r>
      <w:hyperlink r:id="rId7">
        <w:r>
          <w:rPr>
            <w:rStyle w:val="Hyperlink"/>
            <w:b/>
            <w:bCs/>
          </w:rPr>
          <w:t>abbey.camaclang@ubc.ca</w:t>
        </w:r>
      </w:hyperlink>
      <w:r>
        <w:rPr>
          <w:b/>
          <w:bCs/>
        </w:rPr>
        <w:t xml:space="preserve"> to confirm.</w:t>
      </w:r>
    </w:p>
    <w:p w14:paraId="6596977F" w14:textId="77777777" w:rsidR="00CF3A03" w:rsidRDefault="00000000" w:rsidP="00A606A3">
      <w:pPr>
        <w:pStyle w:val="Heading2"/>
      </w:pPr>
      <w:bookmarkStart w:id="1" w:name="probability-of-success"/>
      <w:bookmarkEnd w:id="0"/>
      <w:r>
        <w:t>Probability of success</w:t>
      </w:r>
    </w:p>
    <w:p w14:paraId="5D3EBF99" w14:textId="77777777" w:rsidR="00CF3A03" w:rsidRDefault="00000000" w:rsidP="00A606A3">
      <w:pPr>
        <w:pStyle w:val="FirstParagraph"/>
        <w:spacing w:after="0"/>
      </w:pPr>
      <w:r>
        <w:t>The following plots show the initial expert estimates of the probability that the Amherst Point salt marsh restoration project will successful (</w:t>
      </w:r>
      <w:r>
        <w:rPr>
          <w:i/>
          <w:iCs/>
        </w:rPr>
        <w:t>i.e.</w:t>
      </w:r>
      <w:r>
        <w:t>, that the project will successfully achieve its goals).</w:t>
      </w:r>
    </w:p>
    <w:p w14:paraId="4B492FF7" w14:textId="77777777" w:rsidR="00CF3A03" w:rsidRDefault="00000000" w:rsidP="00A606A3">
      <w:pPr>
        <w:pStyle w:val="Heading2"/>
      </w:pPr>
      <w:bookmarkStart w:id="2" w:name="probability-of-persistence"/>
      <w:bookmarkEnd w:id="1"/>
      <w:r>
        <w:t>Probability of persistence</w:t>
      </w:r>
    </w:p>
    <w:p w14:paraId="51C1F956" w14:textId="77777777" w:rsidR="00CF3A03" w:rsidRDefault="00000000" w:rsidP="00A606A3">
      <w:pPr>
        <w:pStyle w:val="FirstParagraph"/>
        <w:spacing w:after="0"/>
      </w:pPr>
      <w:r>
        <w:t>The following plots show the initial expert estimates of the probability of persistence over 20 years under the Baseline scenario (</w:t>
      </w:r>
      <w:r>
        <w:rPr>
          <w:i/>
          <w:iCs/>
        </w:rPr>
        <w:t>i.e.</w:t>
      </w:r>
      <w:r>
        <w:t>, if the project did not take place) and with the Action (</w:t>
      </w:r>
      <w:r>
        <w:rPr>
          <w:i/>
          <w:iCs/>
        </w:rPr>
        <w:t>i.e.</w:t>
      </w:r>
      <w:r>
        <w:t>, if the project is successfully implemented). summarizes all the expert estimates as box and whisker plots, with the median estimate shown as thick horizontal lines and the surrounding box showing the interquartile range. Your best guess, lower, and upper estimates are shown in blue. estimates from each expert as a point (best guess) and range (lower – upper estimates, shown as vertical lines). Your estimates are shown in blue. compiles all the notes and comments made by experts about their estimates, providing additional details or rationale about their estimates</w:t>
      </w:r>
    </w:p>
    <w:p w14:paraId="19873395" w14:textId="77777777" w:rsidR="00CF3A03" w:rsidRDefault="00000000" w:rsidP="00A606A3">
      <w:pPr>
        <w:pStyle w:val="Heading3"/>
      </w:pPr>
      <w:bookmarkStart w:id="3" w:name="species-at-risk"/>
      <w:r>
        <w:lastRenderedPageBreak/>
        <w:t>Species-at-risk</w:t>
      </w:r>
    </w:p>
    <w:p w14:paraId="72D29EB6" w14:textId="77777777" w:rsidR="00CF3A03" w:rsidRDefault="00000000" w:rsidP="00A606A3">
      <w:pPr>
        <w:pStyle w:val="CaptionedFigure"/>
      </w:pPr>
      <w:r>
        <w:rPr>
          <w:noProof/>
        </w:rPr>
        <w:drawing>
          <wp:inline distT="0" distB="0" distL="0" distR="0" wp14:anchorId="3DD66277" wp14:editId="648C4F96">
            <wp:extent cx="9144000" cy="5943600"/>
            <wp:effectExtent l="0" t="0" r="0" b="0"/>
            <wp:docPr id="24" name="Picture" descr="Figure 1. Boxplots summarizing the distribution of the lowest (L), best guess (B), and highest (H) expert estimates of the probability of persistence of species-at-risk under the Baseline scenario and with the Action. The thick horizontal lines indicate the median estimate, while the surrounding box shows the interquartile range. Any outliers are shown as black dots beyond the plot whiskers. Your individual estimates are shown as blue triangles."/>
            <wp:cNvGraphicFramePr/>
            <a:graphic xmlns:a="http://schemas.openxmlformats.org/drawingml/2006/main">
              <a:graphicData uri="http://schemas.openxmlformats.org/drawingml/2006/picture">
                <pic:pic xmlns:pic="http://schemas.openxmlformats.org/drawingml/2006/picture">
                  <pic:nvPicPr>
                    <pic:cNvPr id="25" name="Picture" descr="report_files/figure-docx/SARbox-1.png"/>
                    <pic:cNvPicPr>
                      <a:picLocks noChangeAspect="1" noChangeArrowheads="1"/>
                    </pic:cNvPicPr>
                  </pic:nvPicPr>
                  <pic:blipFill>
                    <a:blip r:embed="rId8"/>
                    <a:stretch>
                      <a:fillRect/>
                    </a:stretch>
                  </pic:blipFill>
                  <pic:spPr bwMode="auto">
                    <a:xfrm>
                      <a:off x="0" y="0"/>
                      <a:ext cx="9144000" cy="5943600"/>
                    </a:xfrm>
                    <a:prstGeom prst="rect">
                      <a:avLst/>
                    </a:prstGeom>
                    <a:noFill/>
                    <a:ln w="9525">
                      <a:noFill/>
                      <a:headEnd/>
                      <a:tailEnd/>
                    </a:ln>
                  </pic:spPr>
                </pic:pic>
              </a:graphicData>
            </a:graphic>
          </wp:inline>
        </w:drawing>
      </w:r>
    </w:p>
    <w:p w14:paraId="151FA62E" w14:textId="77777777" w:rsidR="00CF3A03" w:rsidRDefault="00000000" w:rsidP="00A606A3">
      <w:pPr>
        <w:pStyle w:val="ImageCaption"/>
        <w:spacing w:after="0"/>
      </w:pPr>
      <w:r>
        <w:t>Figure 1. Boxplots summarizing the distribution of the lowest (L), best guess (B), and highest (H) expert estimates of the probability of persistence of species-at-risk under the Baseline scenario and with the Action. The thick horizontal lines indicate the median estimate, while the surrounding box shows the interquartile range. Any outliers are shown as black dots beyond the plot whiskers. Your individual estimates are shown as blue triangles.</w:t>
      </w:r>
    </w:p>
    <w:p w14:paraId="7A36E223" w14:textId="77777777" w:rsidR="00CF3A03" w:rsidRDefault="00000000" w:rsidP="00A606A3">
      <w:pPr>
        <w:pStyle w:val="CaptionedFigure"/>
      </w:pPr>
      <w:r>
        <w:rPr>
          <w:noProof/>
        </w:rPr>
        <w:lastRenderedPageBreak/>
        <w:drawing>
          <wp:inline distT="0" distB="0" distL="0" distR="0" wp14:anchorId="75D61DF5" wp14:editId="3248327F">
            <wp:extent cx="9144000" cy="6400800"/>
            <wp:effectExtent l="0" t="0" r="0" b="0"/>
            <wp:docPr id="27" name="Picture" descr="Figure 2. Plots of the probability of persistence of species-at-risk under the Baseline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
            <wp:cNvGraphicFramePr/>
            <a:graphic xmlns:a="http://schemas.openxmlformats.org/drawingml/2006/main">
              <a:graphicData uri="http://schemas.openxmlformats.org/drawingml/2006/picture">
                <pic:pic xmlns:pic="http://schemas.openxmlformats.org/drawingml/2006/picture">
                  <pic:nvPicPr>
                    <pic:cNvPr id="28" name="Picture" descr="report_files/figure-docx/SARptrange-1.png"/>
                    <pic:cNvPicPr>
                      <a:picLocks noChangeAspect="1" noChangeArrowheads="1"/>
                    </pic:cNvPicPr>
                  </pic:nvPicPr>
                  <pic:blipFill>
                    <a:blip r:embed="rId9"/>
                    <a:stretch>
                      <a:fillRect/>
                    </a:stretch>
                  </pic:blipFill>
                  <pic:spPr bwMode="auto">
                    <a:xfrm>
                      <a:off x="0" y="0"/>
                      <a:ext cx="9144000" cy="6400800"/>
                    </a:xfrm>
                    <a:prstGeom prst="rect">
                      <a:avLst/>
                    </a:prstGeom>
                    <a:noFill/>
                    <a:ln w="9525">
                      <a:noFill/>
                      <a:headEnd/>
                      <a:tailEnd/>
                    </a:ln>
                  </pic:spPr>
                </pic:pic>
              </a:graphicData>
            </a:graphic>
          </wp:inline>
        </w:drawing>
      </w:r>
    </w:p>
    <w:p w14:paraId="268E5818" w14:textId="77777777" w:rsidR="00CF3A03" w:rsidRDefault="00000000" w:rsidP="00A606A3">
      <w:pPr>
        <w:pStyle w:val="ImageCaption"/>
        <w:spacing w:after="0"/>
      </w:pPr>
      <w:r>
        <w:lastRenderedPageBreak/>
        <w:t>Figure 2. Plots of the probability of persistence of species-at-risk under the Baseline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bookmarkEnd w:id="2"/>
      <w:bookmarkEnd w:id="3"/>
    </w:p>
    <w:sectPr w:rsidR="00CF3A03" w:rsidSect="00DB7049">
      <w:footerReference w:type="default" r:id="rId10"/>
      <w:pgSz w:w="15840" w:h="12240" w:orient="landscape"/>
      <w:pgMar w:top="720" w:right="720" w:bottom="720" w:left="720" w:header="720" w:footer="39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98207" w14:textId="77777777" w:rsidR="000F68E4" w:rsidRDefault="000F68E4">
      <w:r>
        <w:separator/>
      </w:r>
    </w:p>
  </w:endnote>
  <w:endnote w:type="continuationSeparator" w:id="0">
    <w:p w14:paraId="6B5E3B23" w14:textId="77777777" w:rsidR="000F68E4" w:rsidRDefault="000F6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22BA8" w14:textId="77777777" w:rsidR="000F68E4" w:rsidRDefault="000F68E4">
      <w:r>
        <w:separator/>
      </w:r>
    </w:p>
  </w:footnote>
  <w:footnote w:type="continuationSeparator" w:id="0">
    <w:p w14:paraId="74D07740" w14:textId="77777777" w:rsidR="000F68E4" w:rsidRDefault="000F6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12C2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17008782">
    <w:abstractNumId w:val="0"/>
  </w:num>
  <w:num w:numId="2" w16cid:durableId="2112316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F3A03"/>
    <w:rsid w:val="000329EA"/>
    <w:rsid w:val="000F68E4"/>
    <w:rsid w:val="002D659F"/>
    <w:rsid w:val="005D064C"/>
    <w:rsid w:val="005E1E55"/>
    <w:rsid w:val="009F7FD1"/>
    <w:rsid w:val="00A606A3"/>
    <w:rsid w:val="00B51D52"/>
    <w:rsid w:val="00CF3A03"/>
    <w:rsid w:val="00DB70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3D8F3"/>
  <w15:docId w15:val="{4D09DD92-B69F-42F0-B9C4-721DBAF85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29EA"/>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42E07"/>
    <w:pPr>
      <w:keepNext/>
      <w:keepLines/>
      <w:spacing w:after="240"/>
      <w:jc w:val="center"/>
    </w:pPr>
    <w:rPr>
      <w:rFonts w:asciiTheme="majorHAnsi" w:eastAsiaTheme="majorEastAsia" w:hAnsiTheme="majorHAnsi"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606A3"/>
    <w:pPr>
      <w:keepNext/>
      <w:keepLines/>
      <w:spacing w:before="240"/>
      <w:jc w:val="center"/>
    </w:pPr>
    <w:rPr>
      <w:sz w:val="28"/>
      <w:szCs w:val="28"/>
    </w:rPr>
  </w:style>
  <w:style w:type="paragraph" w:styleId="Date">
    <w:name w:val="Date"/>
    <w:next w:val="BodyText"/>
    <w:qFormat/>
    <w:rsid w:val="00A606A3"/>
    <w:pPr>
      <w:keepNext/>
      <w:keepLines/>
      <w:spacing w:before="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D064C"/>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D064C"/>
    <w:pPr>
      <w:tabs>
        <w:tab w:val="center" w:pos="4680"/>
        <w:tab w:val="right" w:pos="9360"/>
      </w:tabs>
    </w:pPr>
  </w:style>
  <w:style w:type="character" w:customStyle="1" w:styleId="HeaderChar">
    <w:name w:val="Header Char"/>
    <w:basedOn w:val="DefaultParagraphFont"/>
    <w:link w:val="Header"/>
    <w:uiPriority w:val="99"/>
    <w:rsid w:val="005D064C"/>
  </w:style>
  <w:style w:type="paragraph" w:styleId="Footer">
    <w:name w:val="footer"/>
    <w:basedOn w:val="Normal"/>
    <w:link w:val="FooterChar"/>
    <w:uiPriority w:val="99"/>
    <w:unhideWhenUsed/>
    <w:rsid w:val="005D064C"/>
    <w:pPr>
      <w:tabs>
        <w:tab w:val="center" w:pos="4680"/>
        <w:tab w:val="right" w:pos="9360"/>
      </w:tabs>
    </w:pPr>
  </w:style>
  <w:style w:type="character" w:customStyle="1" w:styleId="FooterCha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bbey.camaclang@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herst Point salt marsh restoration project</dc:title>
  <dc:creator>Canadian Conservation Exchange Pilot</dc:creator>
  <cp:keywords/>
  <cp:lastModifiedBy>Abbey C</cp:lastModifiedBy>
  <cp:revision>5</cp:revision>
  <dcterms:created xsi:type="dcterms:W3CDTF">2023-03-24T01:12:00Z</dcterms:created>
  <dcterms:modified xsi:type="dcterms:W3CDTF">2023-03-24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3</vt:lpwstr>
  </property>
  <property fmtid="{D5CDD505-2E9C-101B-9397-08002B2CF9AE}" pid="3" name="output">
    <vt:lpwstr/>
  </property>
  <property fmtid="{D5CDD505-2E9C-101B-9397-08002B2CF9AE}" pid="4" name="params">
    <vt:lpwstr/>
  </property>
</Properties>
</file>